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497C7E" w14:textId="77777777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31929E6C" w14:textId="77777777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4F6BC942" w14:textId="0F39A599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58024E8F" w:rsidR="007738DC" w:rsidRPr="00BB233D" w:rsidRDefault="007738DC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100B4B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DS (Lab Test 01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58024E8F" w:rsidR="007738DC" w:rsidRPr="00BB233D" w:rsidRDefault="007738DC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100B4B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DS (Lab Test 01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100B4B">
        <w:rPr>
          <w:b/>
          <w:bCs/>
          <w:color w:val="0070C0"/>
          <w:sz w:val="40"/>
          <w:szCs w:val="40"/>
        </w:rPr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1D2D776A" w14:textId="2B9436D1" w:rsidR="00100B4B" w:rsidRPr="00100B4B" w:rsidRDefault="00100B4B" w:rsidP="00100B4B">
      <w:pPr>
        <w:pStyle w:val="ListParagraph"/>
        <w:numPr>
          <w:ilvl w:val="0"/>
          <w:numId w:val="13"/>
        </w:numPr>
        <w:ind w:left="284"/>
        <w:rPr>
          <w:b/>
          <w:bCs/>
          <w:sz w:val="32"/>
          <w:szCs w:val="32"/>
        </w:rPr>
      </w:pPr>
      <w:r w:rsidRPr="00100B4B">
        <w:rPr>
          <w:b/>
          <w:bCs/>
          <w:sz w:val="32"/>
          <w:szCs w:val="32"/>
        </w:rPr>
        <w:t>Welcome</w:t>
      </w:r>
    </w:p>
    <w:p w14:paraId="310FFE16" w14:textId="2E8CB85D" w:rsidR="00100B4B" w:rsidRDefault="00100B4B" w:rsidP="009F5F34">
      <w:pPr>
        <w:rPr>
          <w:b/>
          <w:bCs/>
          <w:color w:val="0070C0"/>
          <w:sz w:val="40"/>
          <w:szCs w:val="40"/>
        </w:rPr>
      </w:pPr>
      <w:r w:rsidRPr="00100B4B">
        <w:rPr>
          <w:b/>
          <w:bCs/>
          <w:color w:val="0070C0"/>
          <w:sz w:val="40"/>
          <w:szCs w:val="40"/>
        </w:rPr>
        <w:drawing>
          <wp:inline distT="0" distB="0" distL="0" distR="0" wp14:anchorId="09407663" wp14:editId="06F0B096">
            <wp:extent cx="4658488" cy="3493866"/>
            <wp:effectExtent l="19050" t="19050" r="27940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82005" cy="351150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7898B4B" w14:textId="547DEE5C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7E2E3402" w14:textId="4D8E22D8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60DB8485" w14:textId="6077CA2A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6E93A404" w14:textId="310829D6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2139BE4D" w14:textId="3F46555B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71A6A375" w14:textId="20D9C16F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6789D652" w14:textId="635BE0B3" w:rsidR="00100B4B" w:rsidRPr="00100B4B" w:rsidRDefault="00100B4B" w:rsidP="009F5F34">
      <w:pPr>
        <w:rPr>
          <w:b/>
          <w:bCs/>
          <w:sz w:val="32"/>
          <w:szCs w:val="32"/>
        </w:rPr>
      </w:pPr>
      <w:r w:rsidRPr="00100B4B">
        <w:rPr>
          <w:b/>
          <w:bCs/>
          <w:sz w:val="32"/>
          <w:szCs w:val="32"/>
        </w:rPr>
        <w:lastRenderedPageBreak/>
        <w:t>Choice1:</w:t>
      </w:r>
    </w:p>
    <w:p w14:paraId="37DD312F" w14:textId="0793E49E" w:rsidR="00100B4B" w:rsidRDefault="00100B4B" w:rsidP="009F5F34">
      <w:pPr>
        <w:rPr>
          <w:b/>
          <w:bCs/>
          <w:color w:val="0070C0"/>
          <w:sz w:val="40"/>
          <w:szCs w:val="40"/>
        </w:rPr>
      </w:pPr>
      <w:r w:rsidRPr="00100B4B">
        <w:rPr>
          <w:b/>
          <w:bCs/>
          <w:color w:val="0070C0"/>
          <w:sz w:val="40"/>
          <w:szCs w:val="40"/>
        </w:rPr>
        <w:drawing>
          <wp:inline distT="0" distB="0" distL="0" distR="0" wp14:anchorId="2D6103E8" wp14:editId="254B61C4">
            <wp:extent cx="3551740" cy="8432064"/>
            <wp:effectExtent l="19050" t="19050" r="10795" b="266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59282" cy="84499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FB63433" w14:textId="77777777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3ADEC0B4" w14:textId="3B2C7AFC" w:rsidR="00100B4B" w:rsidRDefault="00100B4B" w:rsidP="00100B4B">
      <w:pPr>
        <w:rPr>
          <w:b/>
          <w:bCs/>
          <w:sz w:val="32"/>
          <w:szCs w:val="32"/>
        </w:rPr>
      </w:pPr>
      <w:r w:rsidRPr="00100B4B">
        <w:rPr>
          <w:b/>
          <w:bCs/>
          <w:sz w:val="32"/>
          <w:szCs w:val="32"/>
        </w:rPr>
        <w:t>Choice</w:t>
      </w:r>
      <w:r>
        <w:rPr>
          <w:b/>
          <w:bCs/>
          <w:sz w:val="32"/>
          <w:szCs w:val="32"/>
        </w:rPr>
        <w:t>2</w:t>
      </w:r>
      <w:r w:rsidRPr="00100B4B">
        <w:rPr>
          <w:b/>
          <w:bCs/>
          <w:sz w:val="32"/>
          <w:szCs w:val="32"/>
        </w:rPr>
        <w:t>:</w:t>
      </w:r>
    </w:p>
    <w:p w14:paraId="6F9AA4A9" w14:textId="53B40740" w:rsidR="00100B4B" w:rsidRDefault="00100B4B" w:rsidP="00100B4B">
      <w:pPr>
        <w:rPr>
          <w:b/>
          <w:bCs/>
          <w:sz w:val="32"/>
          <w:szCs w:val="32"/>
        </w:rPr>
      </w:pPr>
      <w:r w:rsidRPr="00100B4B">
        <w:rPr>
          <w:b/>
          <w:bCs/>
          <w:sz w:val="32"/>
          <w:szCs w:val="32"/>
        </w:rPr>
        <w:drawing>
          <wp:inline distT="0" distB="0" distL="0" distR="0" wp14:anchorId="3A305CD6" wp14:editId="033F3E48">
            <wp:extent cx="2366653" cy="8229600"/>
            <wp:effectExtent l="19050" t="19050" r="1460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69878" cy="824081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5AC242" w14:textId="2AF81105" w:rsidR="00100B4B" w:rsidRDefault="00100B4B" w:rsidP="00100B4B">
      <w:pPr>
        <w:rPr>
          <w:b/>
          <w:bCs/>
          <w:sz w:val="32"/>
          <w:szCs w:val="32"/>
        </w:rPr>
      </w:pPr>
      <w:r w:rsidRPr="00100B4B">
        <w:rPr>
          <w:b/>
          <w:bCs/>
          <w:sz w:val="32"/>
          <w:szCs w:val="32"/>
        </w:rPr>
        <w:lastRenderedPageBreak/>
        <w:t>Choice</w:t>
      </w:r>
      <w:r>
        <w:rPr>
          <w:b/>
          <w:bCs/>
          <w:sz w:val="32"/>
          <w:szCs w:val="32"/>
        </w:rPr>
        <w:t>3</w:t>
      </w:r>
      <w:r w:rsidRPr="00100B4B">
        <w:rPr>
          <w:b/>
          <w:bCs/>
          <w:sz w:val="32"/>
          <w:szCs w:val="32"/>
        </w:rPr>
        <w:t>:</w:t>
      </w:r>
    </w:p>
    <w:p w14:paraId="09B1BCCE" w14:textId="1C5FC586" w:rsidR="00100B4B" w:rsidRDefault="00100B4B" w:rsidP="00100B4B">
      <w:pPr>
        <w:rPr>
          <w:b/>
          <w:bCs/>
          <w:sz w:val="32"/>
          <w:szCs w:val="32"/>
        </w:rPr>
      </w:pPr>
      <w:r w:rsidRPr="00100B4B">
        <w:rPr>
          <w:b/>
          <w:bCs/>
          <w:sz w:val="32"/>
          <w:szCs w:val="32"/>
        </w:rPr>
        <w:drawing>
          <wp:inline distT="0" distB="0" distL="0" distR="0" wp14:anchorId="21296F43" wp14:editId="1D560162">
            <wp:extent cx="3522803" cy="5775479"/>
            <wp:effectExtent l="19050" t="19050" r="2095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3536" cy="57930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76570E" w14:textId="077FE000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4FC119D8" w14:textId="3E095600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07351260" w14:textId="1A0E8E39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3B72CDAA" w14:textId="3E48CBFF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09C6DC4B" w14:textId="2CFDD6E1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212940F8" w14:textId="46AE2BA8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22CDA366" w14:textId="460251F4" w:rsidR="00100B4B" w:rsidRDefault="00100B4B" w:rsidP="009F5F34">
      <w:pPr>
        <w:rPr>
          <w:b/>
          <w:bCs/>
          <w:color w:val="0070C0"/>
          <w:sz w:val="40"/>
          <w:szCs w:val="40"/>
        </w:rPr>
      </w:pPr>
    </w:p>
    <w:p w14:paraId="0099AF95" w14:textId="01062E86" w:rsidR="00100B4B" w:rsidRDefault="00100B4B" w:rsidP="00100B4B">
      <w:pPr>
        <w:rPr>
          <w:b/>
          <w:bCs/>
          <w:sz w:val="32"/>
          <w:szCs w:val="32"/>
        </w:rPr>
      </w:pPr>
      <w:r w:rsidRPr="00100B4B">
        <w:rPr>
          <w:b/>
          <w:bCs/>
          <w:sz w:val="32"/>
          <w:szCs w:val="32"/>
        </w:rPr>
        <w:lastRenderedPageBreak/>
        <w:t>Choice</w:t>
      </w:r>
      <w:r>
        <w:rPr>
          <w:b/>
          <w:bCs/>
          <w:sz w:val="32"/>
          <w:szCs w:val="32"/>
        </w:rPr>
        <w:t>4</w:t>
      </w:r>
      <w:r w:rsidRPr="00100B4B">
        <w:rPr>
          <w:b/>
          <w:bCs/>
          <w:sz w:val="32"/>
          <w:szCs w:val="32"/>
        </w:rPr>
        <w:t>:</w:t>
      </w:r>
    </w:p>
    <w:p w14:paraId="620EC592" w14:textId="1A448C7F" w:rsidR="00100B4B" w:rsidRPr="007C7EB1" w:rsidRDefault="00D1789D" w:rsidP="009F5F34">
      <w:pPr>
        <w:rPr>
          <w:b/>
          <w:bCs/>
          <w:sz w:val="32"/>
          <w:szCs w:val="32"/>
        </w:rPr>
      </w:pPr>
      <w:r w:rsidRPr="00D1789D">
        <w:rPr>
          <w:b/>
          <w:bCs/>
          <w:sz w:val="32"/>
          <w:szCs w:val="32"/>
        </w:rPr>
        <w:drawing>
          <wp:inline distT="0" distB="0" distL="0" distR="0" wp14:anchorId="52CEAEC4" wp14:editId="6D4CE12E">
            <wp:extent cx="2706788" cy="8404895"/>
            <wp:effectExtent l="19050" t="19050" r="17780" b="152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14480" cy="8428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100B4B" w:rsidRPr="007C7EB1" w:rsidSect="00236B18">
      <w:pgSz w:w="12240" w:h="15840"/>
      <w:pgMar w:top="426" w:right="191" w:bottom="851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8495926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CE1FFC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45AB65AA"/>
    <w:multiLevelType w:val="hybridMultilevel"/>
    <w:tmpl w:val="68B0BDA6"/>
    <w:lvl w:ilvl="0" w:tplc="10090013">
      <w:start w:val="1"/>
      <w:numFmt w:val="upperRoman"/>
      <w:lvlText w:val="%1."/>
      <w:lvlJc w:val="right"/>
      <w:pPr>
        <w:ind w:left="2160" w:hanging="360"/>
      </w:pPr>
    </w:lvl>
    <w:lvl w:ilvl="1" w:tplc="10090019" w:tentative="1">
      <w:start w:val="1"/>
      <w:numFmt w:val="lowerLetter"/>
      <w:lvlText w:val="%2."/>
      <w:lvlJc w:val="left"/>
      <w:pPr>
        <w:ind w:left="2880" w:hanging="360"/>
      </w:pPr>
    </w:lvl>
    <w:lvl w:ilvl="2" w:tplc="1009001B" w:tentative="1">
      <w:start w:val="1"/>
      <w:numFmt w:val="lowerRoman"/>
      <w:lvlText w:val="%3."/>
      <w:lvlJc w:val="right"/>
      <w:pPr>
        <w:ind w:left="3600" w:hanging="180"/>
      </w:pPr>
    </w:lvl>
    <w:lvl w:ilvl="3" w:tplc="1009000F" w:tentative="1">
      <w:start w:val="1"/>
      <w:numFmt w:val="decimal"/>
      <w:lvlText w:val="%4."/>
      <w:lvlJc w:val="left"/>
      <w:pPr>
        <w:ind w:left="4320" w:hanging="360"/>
      </w:pPr>
    </w:lvl>
    <w:lvl w:ilvl="4" w:tplc="10090019" w:tentative="1">
      <w:start w:val="1"/>
      <w:numFmt w:val="lowerLetter"/>
      <w:lvlText w:val="%5."/>
      <w:lvlJc w:val="left"/>
      <w:pPr>
        <w:ind w:left="5040" w:hanging="360"/>
      </w:pPr>
    </w:lvl>
    <w:lvl w:ilvl="5" w:tplc="1009001B" w:tentative="1">
      <w:start w:val="1"/>
      <w:numFmt w:val="lowerRoman"/>
      <w:lvlText w:val="%6."/>
      <w:lvlJc w:val="right"/>
      <w:pPr>
        <w:ind w:left="5760" w:hanging="180"/>
      </w:pPr>
    </w:lvl>
    <w:lvl w:ilvl="6" w:tplc="1009000F" w:tentative="1">
      <w:start w:val="1"/>
      <w:numFmt w:val="decimal"/>
      <w:lvlText w:val="%7."/>
      <w:lvlJc w:val="left"/>
      <w:pPr>
        <w:ind w:left="6480" w:hanging="360"/>
      </w:pPr>
    </w:lvl>
    <w:lvl w:ilvl="7" w:tplc="10090019" w:tentative="1">
      <w:start w:val="1"/>
      <w:numFmt w:val="lowerLetter"/>
      <w:lvlText w:val="%8."/>
      <w:lvlJc w:val="left"/>
      <w:pPr>
        <w:ind w:left="7200" w:hanging="360"/>
      </w:pPr>
    </w:lvl>
    <w:lvl w:ilvl="8" w:tplc="1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7006747A"/>
    <w:multiLevelType w:val="hybridMultilevel"/>
    <w:tmpl w:val="E90E71C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7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6"/>
  </w:num>
  <w:num w:numId="10">
    <w:abstractNumId w:val="5"/>
  </w:num>
  <w:num w:numId="11">
    <w:abstractNumId w:val="10"/>
  </w:num>
  <w:num w:numId="12">
    <w:abstractNumId w:val="8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gFADgfgNUtAAAA"/>
  </w:docVars>
  <w:rsids>
    <w:rsidRoot w:val="00A2089D"/>
    <w:rsid w:val="000278BA"/>
    <w:rsid w:val="000D0413"/>
    <w:rsid w:val="00100B4B"/>
    <w:rsid w:val="001548CC"/>
    <w:rsid w:val="001D7E19"/>
    <w:rsid w:val="001E17CA"/>
    <w:rsid w:val="00234F37"/>
    <w:rsid w:val="00236B18"/>
    <w:rsid w:val="002D3EDC"/>
    <w:rsid w:val="003573D3"/>
    <w:rsid w:val="00471490"/>
    <w:rsid w:val="00486547"/>
    <w:rsid w:val="00531018"/>
    <w:rsid w:val="00692527"/>
    <w:rsid w:val="007738DC"/>
    <w:rsid w:val="00797702"/>
    <w:rsid w:val="007C7EB1"/>
    <w:rsid w:val="008B6FB4"/>
    <w:rsid w:val="00925DA2"/>
    <w:rsid w:val="009A7BE4"/>
    <w:rsid w:val="009F5F34"/>
    <w:rsid w:val="00A2089D"/>
    <w:rsid w:val="00B72049"/>
    <w:rsid w:val="00BC38F6"/>
    <w:rsid w:val="00CA2DCA"/>
    <w:rsid w:val="00D1789D"/>
    <w:rsid w:val="00D87DF8"/>
    <w:rsid w:val="00DE7782"/>
    <w:rsid w:val="00E70EA1"/>
    <w:rsid w:val="00E80238"/>
    <w:rsid w:val="00FD5B22"/>
    <w:rsid w:val="00FD6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9</TotalTime>
  <Pages>5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2</cp:revision>
  <cp:lastPrinted>2021-02-15T07:28:00Z</cp:lastPrinted>
  <dcterms:created xsi:type="dcterms:W3CDTF">2021-01-22T09:46:00Z</dcterms:created>
  <dcterms:modified xsi:type="dcterms:W3CDTF">2021-02-15T07:56:00Z</dcterms:modified>
</cp:coreProperties>
</file>